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11AC1" w14:textId="5F9794C8" w:rsidR="004E13B1" w:rsidRPr="00230329" w:rsidRDefault="008271AB" w:rsidP="00B6466A">
      <w:pPr>
        <w:spacing w:before="240"/>
        <w:ind w:firstLine="0"/>
        <w:jc w:val="center"/>
        <w:rPr>
          <w:sz w:val="32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271AB">
        <w:rPr>
          <w:sz w:val="32"/>
          <w:szCs w:val="28"/>
        </w:rPr>
        <w:t>TRƯỜNG ĐẠI HỌC KINH TẾ</w:t>
      </w:r>
    </w:p>
    <w:p w14:paraId="0D5C05C1" w14:textId="5FEA210E" w:rsidR="00B6466A" w:rsidRPr="00230329" w:rsidRDefault="008271AB" w:rsidP="00A27311">
      <w:pPr>
        <w:spacing w:before="60" w:after="0" w:line="240" w:lineRule="auto"/>
        <w:ind w:firstLine="0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KHOA THỐNG KÊ – TIN HỌC</w:t>
      </w:r>
    </w:p>
    <w:p w14:paraId="1E5573F7" w14:textId="3534EBBE" w:rsidR="004E13B1" w:rsidRPr="004A089F" w:rsidRDefault="00A27311" w:rsidP="00F10906">
      <w:pPr>
        <w:spacing w:before="0" w:line="120" w:lineRule="auto"/>
        <w:ind w:firstLine="0"/>
        <w:jc w:val="center"/>
        <w:rPr>
          <w:sz w:val="24"/>
          <w:szCs w:val="24"/>
        </w:rPr>
      </w:pPr>
      <w:bookmarkStart w:id="6" w:name="OLE_LINK17"/>
      <w:bookmarkStart w:id="7" w:name="OLE_LINK18"/>
      <w:r>
        <w:rPr>
          <w:sz w:val="24"/>
          <w:szCs w:val="24"/>
        </w:rPr>
        <w:t>–––––––––––––––––––––––––––––––</w:t>
      </w:r>
    </w:p>
    <w:bookmarkEnd w:id="0"/>
    <w:bookmarkEnd w:id="1"/>
    <w:bookmarkEnd w:id="6"/>
    <w:bookmarkEnd w:id="7"/>
    <w:p w14:paraId="4F4E7CB5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BFD796" w14:textId="43EAEB67" w:rsidR="009C0D6A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9E4B" w14:textId="77777777" w:rsidR="00DB6289" w:rsidRPr="004A089F" w:rsidRDefault="00DB628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04FC2B7" w14:textId="0051314C" w:rsidR="004E13B1" w:rsidRDefault="008271AB" w:rsidP="00DD04B6">
      <w:pPr>
        <w:pStyle w:val="Heading7"/>
        <w:numPr>
          <w:ilvl w:val="0"/>
          <w:numId w:val="0"/>
        </w:numPr>
        <w:jc w:val="center"/>
        <w:rPr>
          <w:b/>
          <w:sz w:val="34"/>
          <w:szCs w:val="32"/>
        </w:rPr>
      </w:pPr>
      <w:r w:rsidRPr="008271AB">
        <w:rPr>
          <w:b/>
          <w:sz w:val="34"/>
          <w:szCs w:val="32"/>
        </w:rPr>
        <w:t>KẾ HOẠCH THỰC TẬP NHẬN THỨC</w:t>
      </w:r>
    </w:p>
    <w:p w14:paraId="45DCD52D" w14:textId="77777777" w:rsidR="00DB6289" w:rsidRPr="00DB6289" w:rsidRDefault="00DB6289" w:rsidP="00DB6289"/>
    <w:p w14:paraId="2EEDA8F1" w14:textId="061C2201" w:rsidR="004E13B1" w:rsidRPr="00DB6289" w:rsidRDefault="00DB6289" w:rsidP="00DB6289">
      <w:pPr>
        <w:ind w:firstLine="0"/>
        <w:jc w:val="center"/>
        <w:rPr>
          <w:b/>
          <w:bCs/>
          <w:sz w:val="32"/>
          <w:szCs w:val="32"/>
        </w:rPr>
      </w:pPr>
      <w:r w:rsidRPr="00DB6289">
        <w:rPr>
          <w:b/>
          <w:bCs/>
          <w:sz w:val="32"/>
          <w:szCs w:val="32"/>
        </w:rPr>
        <w:t>TÊN ĐỀ TÀI</w:t>
      </w:r>
      <w:r>
        <w:rPr>
          <w:b/>
          <w:bCs/>
          <w:sz w:val="32"/>
          <w:szCs w:val="32"/>
        </w:rPr>
        <w:t>:</w:t>
      </w:r>
    </w:p>
    <w:p w14:paraId="6E7703CF" w14:textId="7422AA55" w:rsidR="004E13B1" w:rsidRDefault="00D92E5D" w:rsidP="004A089F">
      <w:pPr>
        <w:spacing w:before="0" w:line="240" w:lineRule="auto"/>
        <w:ind w:firstLine="0"/>
        <w:jc w:val="center"/>
        <w:rPr>
          <w:b/>
          <w:sz w:val="34"/>
        </w:rPr>
      </w:pPr>
      <w:r>
        <w:rPr>
          <w:b/>
          <w:sz w:val="32"/>
        </w:rPr>
        <w:t>X</w:t>
      </w:r>
      <w:r w:rsidR="00DB6289">
        <w:rPr>
          <w:b/>
          <w:sz w:val="32"/>
        </w:rPr>
        <w:t>ÂY</w:t>
      </w:r>
      <w:r>
        <w:rPr>
          <w:b/>
          <w:sz w:val="32"/>
        </w:rPr>
        <w:t xml:space="preserve"> DỰNG ỨNG DỤNG QUẢN LÝ VIỆC CHO THUÊ XE MÁY</w:t>
      </w:r>
    </w:p>
    <w:p w14:paraId="110F8257" w14:textId="721E297E" w:rsidR="00230329" w:rsidRPr="00230329" w:rsidRDefault="00DD04B6" w:rsidP="004A089F">
      <w:pPr>
        <w:spacing w:before="0" w:line="240" w:lineRule="auto"/>
        <w:ind w:firstLine="0"/>
        <w:jc w:val="center"/>
        <w:rPr>
          <w:b/>
          <w:sz w:val="34"/>
        </w:rPr>
      </w:pPr>
      <w:r>
        <w:rPr>
          <w:noProof/>
        </w:rPr>
        <w:drawing>
          <wp:inline distT="0" distB="0" distL="0" distR="0" wp14:anchorId="0A2AAF3A" wp14:editId="4E11C8AB">
            <wp:extent cx="1981200" cy="1838325"/>
            <wp:effectExtent l="0" t="0" r="0" b="9525"/>
            <wp:docPr id="1" name="Picture 1" descr="tải xuố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ải xuố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99044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8619FA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F45956" w14:textId="5678CFA6" w:rsidR="004B658C" w:rsidRPr="00DD04B6" w:rsidRDefault="004B658C" w:rsidP="00557582">
      <w:pPr>
        <w:ind w:firstLine="709"/>
        <w:jc w:val="left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  <w:r w:rsidR="00D92E5D" w:rsidRPr="00DD04B6">
        <w:rPr>
          <w:bCs/>
          <w:sz w:val="28"/>
          <w:szCs w:val="28"/>
        </w:rPr>
        <w:t>05</w:t>
      </w:r>
    </w:p>
    <w:p w14:paraId="4C9F788A" w14:textId="6F59E007" w:rsidR="004E13B1" w:rsidRDefault="008271AB" w:rsidP="00557582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="001A65B8" w:rsidRPr="001A65B8">
        <w:rPr>
          <w:b/>
          <w:sz w:val="28"/>
          <w:szCs w:val="28"/>
        </w:rPr>
        <w:t>:</w:t>
      </w:r>
    </w:p>
    <w:p w14:paraId="7838D603" w14:textId="48C1B6C1" w:rsidR="008271AB" w:rsidRPr="00557582" w:rsidRDefault="00F3677D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="00557582"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>hóm</w:t>
      </w:r>
      <w:r w:rsidR="00557582" w:rsidRPr="00557582">
        <w:rPr>
          <w:bCs/>
          <w:color w:val="000000"/>
          <w:szCs w:val="26"/>
        </w:rPr>
        <w:t xml:space="preserve">: </w:t>
      </w:r>
      <w:r w:rsidR="00D92E5D">
        <w:rPr>
          <w:szCs w:val="26"/>
          <w:lang w:val="fr-FR"/>
        </w:rPr>
        <w:t>Nguyễn Bá Trường</w:t>
      </w:r>
      <w:r w:rsidR="008271AB" w:rsidRPr="00557582">
        <w:rPr>
          <w:szCs w:val="26"/>
          <w:lang w:val="fr-FR"/>
        </w:rPr>
        <w:tab/>
        <w:t xml:space="preserve">Lớp: </w:t>
      </w:r>
      <w:r w:rsidR="00D92E5D">
        <w:rPr>
          <w:szCs w:val="26"/>
          <w:lang w:val="fr-FR"/>
        </w:rPr>
        <w:t>45K21.2</w:t>
      </w:r>
    </w:p>
    <w:p w14:paraId="586DF682" w14:textId="4A8CE4DA" w:rsidR="008271AB" w:rsidRPr="00557582" w:rsidRDefault="00557582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 xml:space="preserve">Thành viên : </w:t>
      </w:r>
      <w:r w:rsidR="00D92E5D">
        <w:rPr>
          <w:szCs w:val="26"/>
          <w:lang w:val="fr-FR"/>
        </w:rPr>
        <w:t>Lê Thị Diệu Hoài</w:t>
      </w:r>
      <w:r w:rsidR="008271AB" w:rsidRPr="00557582">
        <w:rPr>
          <w:szCs w:val="26"/>
          <w:lang w:val="fr-FR"/>
        </w:rPr>
        <w:tab/>
        <w:t xml:space="preserve">Lớp: </w:t>
      </w:r>
      <w:r w:rsidR="00D92E5D">
        <w:rPr>
          <w:szCs w:val="26"/>
          <w:lang w:val="fr-FR"/>
        </w:rPr>
        <w:t>45K21.2</w:t>
      </w:r>
    </w:p>
    <w:p w14:paraId="0D96C966" w14:textId="1A3457C3" w:rsidR="008271AB" w:rsidRDefault="00557582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 xml:space="preserve">Thành viên : </w:t>
      </w:r>
      <w:r w:rsidR="00D92E5D">
        <w:rPr>
          <w:szCs w:val="26"/>
          <w:lang w:val="fr-FR"/>
        </w:rPr>
        <w:t>Trần Ngọc Trinh</w:t>
      </w:r>
      <w:r w:rsidR="008271AB" w:rsidRPr="00557582">
        <w:rPr>
          <w:szCs w:val="26"/>
          <w:lang w:val="fr-FR"/>
        </w:rPr>
        <w:tab/>
        <w:t xml:space="preserve">Lớp: </w:t>
      </w:r>
      <w:r w:rsidR="00D92E5D">
        <w:rPr>
          <w:szCs w:val="26"/>
          <w:lang w:val="fr-FR"/>
        </w:rPr>
        <w:t>45K21.1</w:t>
      </w:r>
    </w:p>
    <w:p w14:paraId="3BC65BBB" w14:textId="0AA5399B" w:rsidR="00D92E5D" w:rsidRPr="00557582" w:rsidRDefault="00D92E5D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szCs w:val="26"/>
          <w:lang w:val="fr-FR"/>
        </w:rPr>
        <w:t xml:space="preserve">Thành viên : Trần </w:t>
      </w:r>
      <w:r w:rsidRPr="006448AC">
        <w:rPr>
          <w:szCs w:val="26"/>
        </w:rPr>
        <w:t>Võ Thị Thủy Tiên</w:t>
      </w:r>
      <w:r>
        <w:rPr>
          <w:szCs w:val="26"/>
        </w:rPr>
        <w:tab/>
        <w:t>Lớp: 45K21.1</w:t>
      </w:r>
    </w:p>
    <w:p w14:paraId="21266D5A" w14:textId="309250A6" w:rsidR="008271AB" w:rsidRPr="008271AB" w:rsidRDefault="008271AB" w:rsidP="00557582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D92E5D">
        <w:rPr>
          <w:lang w:val="fr-FR"/>
        </w:rPr>
        <w:t>Cao Thị Nhâm</w:t>
      </w:r>
    </w:p>
    <w:p w14:paraId="640A3345" w14:textId="765DBFB2" w:rsidR="00230329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900382" w14:textId="77777777" w:rsidR="00230329" w:rsidRPr="004A089F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04DAB5" w14:textId="77777777" w:rsidR="004B658C" w:rsidRDefault="004E13B1" w:rsidP="00B01EEB">
      <w:pPr>
        <w:ind w:right="-1" w:firstLine="0"/>
        <w:jc w:val="center"/>
        <w:rPr>
          <w:b/>
          <w:sz w:val="28"/>
          <w:szCs w:val="28"/>
          <w:lang w:val="fr-FR"/>
        </w:rPr>
        <w:sectPr w:rsidR="004B658C" w:rsidSect="00B01EEB"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 w:rsidR="00230329">
        <w:rPr>
          <w:b/>
          <w:sz w:val="28"/>
          <w:szCs w:val="28"/>
          <w:lang w:val="fr-FR"/>
        </w:rPr>
        <w:t>6</w:t>
      </w:r>
      <w:r w:rsidR="008271AB"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230329">
        <w:rPr>
          <w:b/>
          <w:sz w:val="28"/>
          <w:szCs w:val="28"/>
          <w:lang w:val="fr-FR"/>
        </w:rPr>
        <w:t>1</w:t>
      </w:r>
      <w:bookmarkEnd w:id="2"/>
      <w:bookmarkEnd w:id="3"/>
      <w:bookmarkEnd w:id="4"/>
      <w:bookmarkEnd w:id="5"/>
    </w:p>
    <w:p w14:paraId="5C1488DB" w14:textId="5670A2C1" w:rsidR="00C87B56" w:rsidRDefault="00FF7060" w:rsidP="00FF7060">
      <w:pPr>
        <w:spacing w:after="0" w:line="240" w:lineRule="auto"/>
        <w:jc w:val="center"/>
      </w:pPr>
      <w:r w:rsidRPr="00381C9B">
        <w:rPr>
          <w:b/>
          <w:bCs/>
          <w:color w:val="000000"/>
          <w:sz w:val="30"/>
        </w:rPr>
        <w:lastRenderedPageBreak/>
        <w:t>KẾ HOẠCH THỰC TẬP NHẬN THỨC</w:t>
      </w:r>
    </w:p>
    <w:tbl>
      <w:tblPr>
        <w:tblW w:w="14317" w:type="dxa"/>
        <w:tblInd w:w="-5" w:type="dxa"/>
        <w:tblLook w:val="04A0" w:firstRow="1" w:lastRow="0" w:firstColumn="1" w:lastColumn="0" w:noHBand="0" w:noVBand="1"/>
      </w:tblPr>
      <w:tblGrid>
        <w:gridCol w:w="567"/>
        <w:gridCol w:w="5747"/>
        <w:gridCol w:w="567"/>
        <w:gridCol w:w="1247"/>
        <w:gridCol w:w="1247"/>
        <w:gridCol w:w="2324"/>
        <w:gridCol w:w="1626"/>
        <w:gridCol w:w="992"/>
      </w:tblGrid>
      <w:tr w:rsidR="00FF7060" w:rsidRPr="00D84E1B" w14:paraId="00B82B81" w14:textId="77777777" w:rsidTr="00716AA6">
        <w:trPr>
          <w:trHeight w:val="27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DB6A38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TT</w:t>
            </w:r>
          </w:p>
        </w:tc>
        <w:tc>
          <w:tcPr>
            <w:tcW w:w="5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86D75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ên công việc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FFD4C9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ố ngày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A92F4F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bắt đầu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2CD832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kết thúc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E131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ười thực hiện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F269C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rạng thái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8EC90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Ghi chú</w:t>
            </w:r>
          </w:p>
        </w:tc>
      </w:tr>
      <w:tr w:rsidR="00FF7060" w:rsidRPr="00D84E1B" w14:paraId="2B318889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69A98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5498E28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Chuẩn bị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8373584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CCA4A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AB961B6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63B05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72CF4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8609C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2A0C3AAE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4FAB9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758B3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Phân nhóm trưởng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D6A2635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486A57" w14:textId="683DF83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 w:rsidR="00D92E5D">
              <w:rPr>
                <w:color w:val="000000"/>
                <w:sz w:val="24"/>
                <w:szCs w:val="24"/>
              </w:rPr>
              <w:t>3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 w:rsidR="00D92E5D"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45017" w14:textId="66022A8D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 w:rsidR="00D92E5D"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 w:rsidR="00D92E5D"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9215CF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F77A8A" w14:textId="47D8A94E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24FD0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133A9051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33FB1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2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340E4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ài đặt Visual Studio, SQL Serve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B137AE0" w14:textId="137A9508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5DC41C" w14:textId="77A2B43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3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392CC1" w14:textId="72AE364D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76C600" w14:textId="2D46887E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96B854" w14:textId="2AB0C34A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2A4F8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2F75CCE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BF40D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3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26D0D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tài khoản trên Github (github.com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26C16B" w14:textId="2ECA35E0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D6DC57" w14:textId="6DBBC28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3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CFF7D4" w14:textId="7AD21CC8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637487" w14:textId="12AF80F9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7A4A31" w14:textId="0ED20353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77D0A0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6E19E6B4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B01AA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4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AA3D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Git và Githu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CA45B" w14:textId="7CE0C74C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EA1FCF" w14:textId="160BA615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D31FA3" w14:textId="0EDE2FE9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71AF71" w14:textId="62A45C6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646C60" w14:textId="2A9BDBBD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99E6F2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75586F30" w14:textId="77777777" w:rsidTr="00716AA6">
        <w:trPr>
          <w:trHeight w:val="110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2B47D8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5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0BD600E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kho cho nhóm theo cú pháp: TTNT45K_XX</w:t>
            </w:r>
          </w:p>
          <w:p w14:paraId="7BA4C512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ới XX: là số thứ tự của nhóm.</w:t>
            </w:r>
          </w:p>
          <w:p w14:paraId="1141754C" w14:textId="7B292C6F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í dụ: nếu bạn thuộc nhóm 1, thì nhóm trưởng đặt tên kho là: TTNT45K_0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73DADD1" w14:textId="37B9632C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41F029" w14:textId="4CFEF6F9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A72870" w14:textId="2AECDFAB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7C73ED6" w14:textId="07473D94" w:rsidR="00D92E5D" w:rsidRPr="00381C9B" w:rsidRDefault="00D92E5D" w:rsidP="00B8328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C24BAC" w14:textId="59BF604F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DDB43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AAADA92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CAE6BE9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6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A6EC40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ời các thành viên join vào kh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22597" w14:textId="10312416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48F9C8" w14:textId="2C75974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A34519" w14:textId="6D5B8A5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529EA8F2" w14:textId="5B854771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C43617" w14:textId="50358BC3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15BD29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A254A7C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900C9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7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3F2EB5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hành viên nhóm clone kho về máy tính cá nhâ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EF9E49" w14:textId="6AB3F4A2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99829C5" w14:textId="2E2ACE6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D87167A" w14:textId="434F7B93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760ABB" w14:textId="1DC721B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867B8D" w14:textId="179B8948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33EC556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DC38479" w14:textId="77777777" w:rsidTr="00716AA6">
        <w:trPr>
          <w:trHeight w:val="8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A7538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8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081568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eeting online để:</w:t>
            </w:r>
          </w:p>
          <w:p w14:paraId="03243E1B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Review lại Git, Github</w:t>
            </w:r>
          </w:p>
          <w:p w14:paraId="253B819D" w14:textId="15629CC0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Kiểm tra công việc ở mục 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E82046" w14:textId="1A83497E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2B1F21" w14:textId="6900678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B561F04" w14:textId="0B83158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F090C2" w14:textId="6144EB52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E0DB7" w14:textId="602B6A13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B90D18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79430CE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BDEF5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6193F78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Học lập trình với Winform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48CF4B5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94695F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9B1C09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8F336C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B4B23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26BFA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4BDC3F07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212A5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6183AC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WINDOWS FOR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2054F4E" w14:textId="41F6DF3F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C01371" w14:textId="551E2109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3B6A10F" w14:textId="407989A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4D801D" w14:textId="44AB823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88CD7" w14:textId="461C111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C7FBF56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62E65746" w14:textId="77777777" w:rsidTr="00716AA6">
        <w:trPr>
          <w:trHeight w:val="8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6AC1E3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2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C36652F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Làm bài tập:</w:t>
            </w:r>
          </w:p>
          <w:p w14:paraId="299D1335" w14:textId="5752BD56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lastRenderedPageBreak/>
              <w:t>Tạo một Calculator có khả năng làm các phép toán: CỘNG, TRỪ, NHÂN, CHI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9F6A7C2" w14:textId="7054D80D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8E663D" w14:textId="2238DEF5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F504CF" w14:textId="5171A3CB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9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5C63A16" w14:textId="7A2E4991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AF4360" w14:textId="4A2C92A2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B8642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435E2610" w14:textId="77777777" w:rsidTr="00716AA6">
        <w:trPr>
          <w:trHeight w:val="55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AF0573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3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A70F1A2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Meeting online để:</w:t>
            </w:r>
            <w:r w:rsidRPr="00D92E5D">
              <w:rPr>
                <w:color w:val="000000" w:themeColor="text1"/>
                <w:sz w:val="24"/>
                <w:szCs w:val="24"/>
              </w:rPr>
              <w:br/>
              <w:t>- Review bài Calculator ở mục 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F29A10" w14:textId="352A3B03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0D12DB" w14:textId="32B760C3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9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93A7F" w14:textId="4F3CF3F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65D2EE" w14:textId="78E914E1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59E886" w14:textId="0B33C388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3A446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BEFD8EE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E71213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4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D29B5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Nhận bài tập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25F78C" w14:textId="4676D7EA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9673D2" w14:textId="540178E4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E647CF" w14:textId="497D358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5DA83D" w14:textId="4BC32B39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C0C1668" w14:textId="6CAF25B8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C4835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7D64C51F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61F60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5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27728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Xem video bài giảng về MDI for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60BFAB" w14:textId="79E0B39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6A5BFE3" w14:textId="60DC576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BF4D37" w14:textId="4B9F106E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22A72" w14:textId="0FC5148A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232DB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9E425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1097939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EB2036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6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3F8B76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Tạo form sơ bộ cho dự án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D61187" w14:textId="5A47548D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6B0B7C" w14:textId="3C37D1B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8A46AAA" w14:textId="0E1CC6A8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169CE034" w14:textId="7E088FD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51DDFF" w14:textId="0AE0B511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BE2E7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1F1F9A88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7C726B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7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E7699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Tạo cơ sở dữ liệu cho dự án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588BA5" w14:textId="7CA6AFDA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F21E64" w14:textId="3F13D8CD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84E047" w14:textId="47F001DD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6D9D10F5" w14:textId="43BFF0C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A068F0" w14:textId="6498107F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716AA6">
              <w:rPr>
                <w:color w:val="000000"/>
                <w:sz w:val="24"/>
                <w:szCs w:val="24"/>
              </w:rPr>
              <w:t>Đã hoàn thành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E6823F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10E9B095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781F9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8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617319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Viết phần tổng quan của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894E3C" w14:textId="184EA05F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48B50EE" w14:textId="788D0955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AC7B21" w14:textId="43236E03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6FC4B19" w14:textId="39C42DA3" w:rsidR="00D92E5D" w:rsidRPr="00D92E5D" w:rsidRDefault="00D92E5D" w:rsidP="00D92E5D">
            <w:pPr>
              <w:ind w:firstLine="0"/>
              <w:rPr>
                <w:color w:val="000000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Pr="006448AC">
              <w:rPr>
                <w:color w:val="000000"/>
              </w:rPr>
              <w:t>Lê Thị Diệu Hoài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D9DB1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B604F9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47709E4" w14:textId="77777777" w:rsidTr="00716AA6">
        <w:trPr>
          <w:trHeight w:val="55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27FBC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9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6CF6F32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 xml:space="preserve">Meeting online để: </w:t>
            </w:r>
          </w:p>
          <w:p w14:paraId="48F3BFBD" w14:textId="49755F22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- Review công việc ở mục 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A0F8E9A" w14:textId="5E23A46E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DE74B9" w14:textId="6952832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30C1AF" w14:textId="302E798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8346AC" w14:textId="217A8C0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3ADDC5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5AABA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2A69EE8E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C357E7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10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101E38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Xem video bài giảng về làm việc với cơ sở dữ liệu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643A5D" w14:textId="33DD3A65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1FCA77" w14:textId="0222991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5A71869" w14:textId="77682610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60648A" w14:textId="1ECE1C80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FDC74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D354D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784747CF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19780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D92E5D">
              <w:rPr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4DE225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D92E5D">
              <w:rPr>
                <w:b/>
                <w:bCs/>
                <w:color w:val="000000" w:themeColor="text1"/>
                <w:sz w:val="24"/>
                <w:szCs w:val="24"/>
              </w:rPr>
              <w:t>Thực hiện dự á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E95459" w14:textId="12B370A0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355A8EF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3EA10D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B573D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29221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0EC92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4661A8BB" w14:textId="77777777" w:rsidTr="00716AA6">
        <w:trPr>
          <w:trHeight w:val="105"/>
        </w:trPr>
        <w:tc>
          <w:tcPr>
            <w:tcW w:w="56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9AD95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3.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8FE1DA" w14:textId="2C2AE622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Code chức năng cho thuê xe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D8317B" w14:textId="63C3B198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12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EE186" w14:textId="23442D0E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4EA11B" w14:textId="3EE344F0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6C8750F6" w14:textId="7D14C6E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t>Trần Ngọc Trinh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E39EA8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5F12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0046B65F" w14:textId="77777777" w:rsidTr="00716AA6">
        <w:trPr>
          <w:trHeight w:val="105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55736D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1DE05730" w14:textId="01A13D0F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thanh toán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27D87EE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4D497D7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AD1FFE7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755310DD" w14:textId="20107CC2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 xml:space="preserve">Trần Võ Thị Thủy Tiên 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EBAE739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3452FC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92E5D" w:rsidRPr="00D84E1B" w14:paraId="6383D283" w14:textId="77777777" w:rsidTr="00716AA6">
        <w:trPr>
          <w:trHeight w:val="786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3CEFC28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26AC535D" w14:textId="6145B96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hiển thị thông tin xe đang cho thuê/ chưa cho thuê/ hỏng hóc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06EDED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0E28073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66B66F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57974EE" w14:textId="77777777" w:rsidR="00D92E5D" w:rsidRPr="006448AC" w:rsidRDefault="00D92E5D" w:rsidP="00B83286">
            <w:pPr>
              <w:ind w:firstLine="0"/>
              <w:jc w:val="left"/>
              <w:rPr>
                <w:color w:val="000000"/>
              </w:rPr>
            </w:pPr>
            <w:r w:rsidRPr="006448AC">
              <w:rPr>
                <w:color w:val="000000"/>
              </w:rPr>
              <w:t>Lê Thị Diệu Hoài</w:t>
            </w:r>
          </w:p>
          <w:p w14:paraId="4B71A780" w14:textId="77777777" w:rsidR="00D92E5D" w:rsidRPr="00381C9B" w:rsidRDefault="00D92E5D" w:rsidP="00B8328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233B7E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233A6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92E5D" w:rsidRPr="00D84E1B" w14:paraId="427D3299" w14:textId="77777777" w:rsidTr="00716AA6">
        <w:trPr>
          <w:trHeight w:val="105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32FD0D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6C6ACAF9" w14:textId="6B18E00F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thống kê tình hình thuê xe theo khoảng thời gian nhất định</w:t>
            </w: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F9A59F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F53A5A5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067F75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7F54A782" w14:textId="17D711A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6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DAB17A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B7D54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92E5D" w:rsidRPr="00D84E1B" w14:paraId="56114B75" w14:textId="77777777" w:rsidTr="00716AA6">
        <w:trPr>
          <w:trHeight w:val="27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92EAE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lastRenderedPageBreak/>
              <w:t>3.2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14:paraId="3E4B232C" w14:textId="5EE79EC6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Test chức năng cho thuê xe, thanh toán, hiển thị thông tin xe đang cho thuê/ chưa cho thuê/ hỏng hóc và thống kê tình hình xe theo thời gia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39114BE" w14:textId="45E999F0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FD59AFC" w14:textId="7818548E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0A786D8" w14:textId="77F990B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8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ECE961" w14:textId="7D83153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C2111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15A96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5679F86A" w14:textId="77777777" w:rsidTr="00716AA6">
        <w:trPr>
          <w:trHeight w:val="210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889C52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3.3</w:t>
            </w:r>
          </w:p>
        </w:tc>
        <w:tc>
          <w:tcPr>
            <w:tcW w:w="57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3E1E74E" w14:textId="1EE64413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Code chức năng thêm/sửa/xóa/tìm kiếm thông tin xe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737C5E" w14:textId="13D86E21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2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577049C" w14:textId="69622313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8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F87BB6" w14:textId="234346E6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AEC0F1" w14:textId="4374A716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62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2CD6DB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3B92C3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3B7F5C74" w14:textId="77777777" w:rsidTr="00716AA6">
        <w:trPr>
          <w:trHeight w:val="210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DF5452C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6B7FE7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168F5D" w14:textId="7777777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486E9CF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6C469F7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6EE3016" w14:textId="77777777" w:rsidR="00DF7E55" w:rsidRPr="006448AC" w:rsidRDefault="00DF7E55" w:rsidP="00DF7E55">
            <w:pPr>
              <w:ind w:firstLine="0"/>
              <w:rPr>
                <w:color w:val="000000"/>
              </w:rPr>
            </w:pPr>
            <w:r w:rsidRPr="006448AC">
              <w:rPr>
                <w:color w:val="000000"/>
              </w:rPr>
              <w:t>Lê Thị Diệu Hoài</w:t>
            </w:r>
          </w:p>
          <w:p w14:paraId="0821F250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62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959A8C7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FAC993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F7E55" w:rsidRPr="00D84E1B" w14:paraId="17DF126D" w14:textId="77777777" w:rsidTr="00716AA6">
        <w:trPr>
          <w:trHeight w:val="360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540E1E9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277EB6" w14:textId="1E84622E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thêm/sửa/xóa/tìm kiếm thông tin khách thuê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734E881" w14:textId="7777777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3C87548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480B85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2EEC848" w14:textId="6630FBD0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Trần Võ Thị Thủy Tiên</w:t>
            </w:r>
          </w:p>
        </w:tc>
        <w:tc>
          <w:tcPr>
            <w:tcW w:w="1626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D863944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14FA7A3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F7E55" w:rsidRPr="00D84E1B" w14:paraId="2BA36AED" w14:textId="77777777" w:rsidTr="00716AA6">
        <w:trPr>
          <w:trHeight w:val="360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26B6FE0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AFA052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A62942" w14:textId="7777777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B8976AF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39AE9C6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9072561" w14:textId="2FA61E70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t>Trần Ngọc Trinh</w:t>
            </w:r>
          </w:p>
        </w:tc>
        <w:tc>
          <w:tcPr>
            <w:tcW w:w="162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231A28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99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35CA6B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F7E55" w:rsidRPr="00D84E1B" w14:paraId="1FD1E6E9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3BCF7B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3.4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935469" w14:textId="7CF2EDC5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Test chức năng thống kê tình hình xe theo thời gian, thêm/sửa/xóa/tìm kiếm thông tin xe và thông tin khách thuê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C1A18DB" w14:textId="543F2CE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388C29" w14:textId="4935151A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465CB72" w14:textId="26BFCA56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03ACA5A" w14:textId="1B27A0F8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71B4C9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73177E8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4BD2CFDD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1DBEAE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5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290436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Hoàn thiện code phần còn lại của dự á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934DC8" w14:textId="368CC930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1BB40B" w14:textId="5A492C99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D6E149" w14:textId="05E8DD24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88D9ED0" w14:textId="7FF05F83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125D9E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E37E3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68D8DC03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7D274D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59A2E4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iết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CAF0A7" w14:textId="1F61D6A3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7EF8C1" w14:textId="05D67F96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19E5E5" w14:textId="605B7CB5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955D9A" w14:textId="643B8271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Trần Ngọc Trinh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D34CDD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CA66D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0F5EF4F0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7D53FA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6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0B8571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Hoàn thiện code và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0B4845" w14:textId="09F3B80F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E06199" w14:textId="36EF29A0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80CFEF4" w14:textId="102A5CC1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9D9E5A" w14:textId="7DC2D739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D08FA7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23D2E9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3D14EC04" w14:textId="77777777" w:rsidTr="00716AA6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E748D2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7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BE16B84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Update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E68EE1" w14:textId="2F9DEDAF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04252E" w14:textId="35D1915B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132E93" w14:textId="495C917A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EEA794" w14:textId="6A14CF48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Trần Võ Thị Thủy Tiên</w:t>
            </w:r>
          </w:p>
        </w:tc>
        <w:tc>
          <w:tcPr>
            <w:tcW w:w="1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39F9B01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0A3EB7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</w:tbl>
    <w:p w14:paraId="4E10500A" w14:textId="77777777" w:rsidR="00FF7060" w:rsidRPr="006D1467" w:rsidRDefault="00FF7060" w:rsidP="00C87B56"/>
    <w:p w14:paraId="1AB42A85" w14:textId="77777777" w:rsidR="00C87B56" w:rsidRPr="00CA6D3C" w:rsidRDefault="00C87B56" w:rsidP="00B01EEB">
      <w:pPr>
        <w:ind w:right="-1" w:firstLine="0"/>
        <w:jc w:val="center"/>
        <w:rPr>
          <w:sz w:val="2"/>
          <w:szCs w:val="2"/>
          <w:lang w:val="fr-FR"/>
        </w:rPr>
      </w:pPr>
    </w:p>
    <w:sectPr w:rsidR="00C87B56" w:rsidRPr="00CA6D3C" w:rsidSect="004B658C">
      <w:pgSz w:w="16840" w:h="11907" w:orient="landscape" w:code="9"/>
      <w:pgMar w:top="1418" w:right="1418" w:bottom="1985" w:left="1418" w:header="720" w:footer="720" w:gutter="0"/>
      <w:pgNumType w:fmt="lowerRoman"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77302" w14:textId="77777777" w:rsidR="002D5D51" w:rsidRDefault="002D5D51" w:rsidP="00352F46">
      <w:r>
        <w:separator/>
      </w:r>
    </w:p>
    <w:p w14:paraId="1FD3C8C7" w14:textId="77777777" w:rsidR="002D5D51" w:rsidRDefault="002D5D51" w:rsidP="00352F46"/>
    <w:p w14:paraId="1ACA44D9" w14:textId="77777777" w:rsidR="002D5D51" w:rsidRDefault="002D5D51" w:rsidP="00C50F39"/>
    <w:p w14:paraId="5CC00868" w14:textId="77777777" w:rsidR="002D5D51" w:rsidRDefault="002D5D51"/>
  </w:endnote>
  <w:endnote w:type="continuationSeparator" w:id="0">
    <w:p w14:paraId="3D1186E6" w14:textId="77777777" w:rsidR="002D5D51" w:rsidRDefault="002D5D51" w:rsidP="00352F46">
      <w:r>
        <w:continuationSeparator/>
      </w:r>
    </w:p>
    <w:p w14:paraId="64710D2E" w14:textId="77777777" w:rsidR="002D5D51" w:rsidRDefault="002D5D51" w:rsidP="00352F46"/>
    <w:p w14:paraId="60137F91" w14:textId="77777777" w:rsidR="002D5D51" w:rsidRDefault="002D5D51" w:rsidP="00C50F39"/>
    <w:p w14:paraId="6711C00E" w14:textId="77777777" w:rsidR="002D5D51" w:rsidRDefault="002D5D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C5EF2" w14:textId="77777777" w:rsidR="002D5D51" w:rsidRDefault="002D5D51" w:rsidP="00352F46">
      <w:r>
        <w:separator/>
      </w:r>
    </w:p>
  </w:footnote>
  <w:footnote w:type="continuationSeparator" w:id="0">
    <w:p w14:paraId="5901975F" w14:textId="77777777" w:rsidR="002D5D51" w:rsidRDefault="002D5D51" w:rsidP="00352F46">
      <w:r>
        <w:continuationSeparator/>
      </w:r>
    </w:p>
    <w:p w14:paraId="2D18F699" w14:textId="77777777" w:rsidR="002D5D51" w:rsidRDefault="002D5D51" w:rsidP="00352F46"/>
    <w:p w14:paraId="31B91251" w14:textId="77777777" w:rsidR="002D5D51" w:rsidRDefault="002D5D51" w:rsidP="00C50F39"/>
    <w:p w14:paraId="240072E3" w14:textId="77777777" w:rsidR="002D5D51" w:rsidRDefault="002D5D5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48F81C68"/>
    <w:multiLevelType w:val="hybridMultilevel"/>
    <w:tmpl w:val="F3768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7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6"/>
  </w:num>
  <w:num w:numId="12">
    <w:abstractNumId w:val="18"/>
  </w:num>
  <w:num w:numId="13">
    <w:abstractNumId w:val="11"/>
  </w:num>
  <w:num w:numId="14">
    <w:abstractNumId w:val="9"/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4"/>
  </w:num>
  <w:num w:numId="26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MqsFAG5vCF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4388&lt;/item&gt;&lt;item&gt;5926&lt;/item&gt;&lt;item&gt;13289&lt;/item&gt;&lt;item&gt;13294&lt;/item&gt;&lt;item&gt;13295&lt;/item&gt;&lt;item&gt;13302&lt;/item&gt;&lt;item&gt;13304&lt;/item&gt;&lt;item&gt;13305&lt;/item&gt;&lt;item&gt;13417&lt;/item&gt;&lt;item&gt;14606&lt;/item&gt;&lt;item&gt;14613&lt;/item&gt;&lt;item&gt;14614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40590"/>
    <w:rsid w:val="000409F1"/>
    <w:rsid w:val="00041EB1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329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5D51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658C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52B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582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4477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14D1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97A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6AA6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1AB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4396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6F8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C72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ABB"/>
    <w:rsid w:val="00AF7B99"/>
    <w:rsid w:val="00AF7F44"/>
    <w:rsid w:val="00AF7FFC"/>
    <w:rsid w:val="00B00B9A"/>
    <w:rsid w:val="00B013EC"/>
    <w:rsid w:val="00B01C01"/>
    <w:rsid w:val="00B01EAC"/>
    <w:rsid w:val="00B01EEB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3286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87B56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4E1B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2E5D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A9D"/>
    <w:rsid w:val="00DB5FE1"/>
    <w:rsid w:val="00DB6289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4B6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DF7E55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77D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060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2E5D"/>
    <w:pPr>
      <w:spacing w:before="120" w:after="4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spacing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spacing w:after="60"/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after="6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 w:after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 w:after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 w:after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 w:after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 w:after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 w:after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 w:after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 w:after="6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 w:after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 w:after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 w:after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 w:after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 w:after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 w:after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 w:after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 w:after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 w:after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 w:after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 w:after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 w:after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 w:after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 w:after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 w:after="6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4D35EB4-B724-42F5-8F4C-A4C225AD1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3641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Ba Truong</cp:lastModifiedBy>
  <cp:revision>13</cp:revision>
  <cp:lastPrinted>2021-06-09T08:40:00Z</cp:lastPrinted>
  <dcterms:created xsi:type="dcterms:W3CDTF">2021-06-10T08:32:00Z</dcterms:created>
  <dcterms:modified xsi:type="dcterms:W3CDTF">2021-06-11T07:21:00Z</dcterms:modified>
</cp:coreProperties>
</file>